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Kuala</w:t>
      </w:r>
      <w:r>
        <w:t xml:space="preserve"> </w:t>
      </w:r>
      <w:r>
        <w:t xml:space="preserve">Lumpur</w:t>
      </w:r>
    </w:p>
    <w:p>
      <w:pPr>
        <w:pStyle w:val="FirstParagraph"/>
      </w:pPr>
      <w:r>
        <w:t xml:space="preserve">Your Name</w:t>
      </w:r>
    </w:p>
    <w:p>
      <w:pPr>
        <w:pStyle w:val="BodyText"/>
      </w:pPr>
      <w:r>
        <w:t xml:space="preserve">Address Line 1</w:t>
      </w:r>
    </w:p>
    <w:p>
      <w:pPr>
        <w:pStyle w:val="BodyText"/>
      </w:pPr>
      <w:r>
        <w:t xml:space="preserve">Address Line 2, Postal Code</w:t>
      </w:r>
    </w:p>
    <w:p>
      <w:pPr>
        <w:pStyle w:val="BodyText"/>
      </w:pPr>
      <w:r>
        <w:t xml:space="preserve">City, Country</w:t>
      </w:r>
    </w:p>
    <w:p>
      <w:pPr>
        <w:pStyle w:val="BodyText"/>
      </w:pPr>
      <w:r>
        <w:t xml:space="preserve">Email Address | Phone Number | LinkedIn Profile (Optional)</w:t>
      </w:r>
    </w:p>
    <w:bookmarkStart w:id="20" w:name="internship-application-letter"/>
    <w:p>
      <w:pPr>
        <w:pStyle w:val="Heading1"/>
      </w:pPr>
      <w:r>
        <w:t xml:space="preserve">Internship Application Letter</w:t>
      </w:r>
    </w:p>
    <w:p>
      <w:pPr>
        <w:pStyle w:val="FirstParagraph"/>
      </w:pPr>
      <w:r>
        <w:t xml:space="preserve">Civil Engineer Internship Position | Malaysia Kuala Lumpur</w:t>
      </w:r>
    </w:p>
    <w:bookmarkEnd w:id="20"/>
    <w:p>
      <w:pPr>
        <w:pStyle w:val="BodyText"/>
      </w:pPr>
      <w:r>
        <w:t xml:space="preserve">Date: [Current Date]</w:t>
      </w:r>
    </w:p>
    <w:p>
      <w:pPr>
        <w:pStyle w:val="BodyText"/>
      </w:pPr>
      <w:r>
        <w:t xml:space="preserve">HR Department</w:t>
      </w:r>
      <w:r>
        <w:br/>
      </w:r>
      <w:r>
        <w:t xml:space="preserve">[Company Name]</w:t>
      </w:r>
      <w:r>
        <w:br/>
      </w:r>
      <w:r>
        <w:t xml:space="preserve">[Company Address]</w:t>
      </w:r>
      <w:r>
        <w:br/>
      </w:r>
      <w:r>
        <w:t xml:space="preserve">Kuala Lumpur, Malaysia</w:t>
      </w:r>
    </w:p>
    <w:bookmarkStart w:id="21" w:name="X042f26cece861eb0855188b3067fb7ab21452fd"/>
    <w:p>
      <w:pPr>
        <w:pStyle w:val="Heading2"/>
      </w:pPr>
      <w:r>
        <w:t xml:space="preserve">Subject: Application for Civil Engineer Internship Position</w:t>
      </w:r>
    </w:p>
    <w:p>
      <w:pPr>
        <w:pStyle w:val="FirstParagraph"/>
      </w:pPr>
      <w:r>
        <w:t xml:space="preserve">Dear Hiring Manager,</w:t>
      </w:r>
    </w:p>
    <w:p>
      <w:pPr>
        <w:pStyle w:val="BodyText"/>
      </w:pPr>
      <w:r>
        <w:t xml:space="preserve">I am writing with immense enthusiasm to submit my application for the Civil Engineer Internship position at [Company Name] in Malaysia Kuala Lumpur. As a final-year Civil Engineering student at [University Name] with a proven academic record and hands-on project experience, I am deeply committed to contributing to Malaysia's dynamic infrastructure development landscape. This</w:t>
      </w:r>
      <w:r>
        <w:t xml:space="preserve"> </w:t>
      </w:r>
      <w:r>
        <w:rPr>
          <w:bCs/>
          <w:b/>
        </w:rPr>
        <w:t xml:space="preserve">Internship Application Letter</w:t>
      </w:r>
      <w:r>
        <w:t xml:space="preserve"> </w:t>
      </w:r>
      <w:r>
        <w:t xml:space="preserve">represents my earnest desire to merge theoretical knowledge with practical expertise within Kuala Lumpur’s vibrant engineering ecosystem—a city renowned for its visionary urban projects like the MRT Phase 2, Tun Razak Exchange (TRX), and sustainable green building initiatives.</w:t>
      </w:r>
    </w:p>
    <w:p>
      <w:pPr>
        <w:pStyle w:val="BodyText"/>
      </w:pPr>
      <w:r>
        <w:rPr>
          <w:bCs/>
          <w:b/>
        </w:rPr>
        <w:t xml:space="preserve">Why Civil Engineering in Malaysia Kuala Lumpur?</w:t>
      </w:r>
      <w:r>
        <w:t xml:space="preserve"> </w:t>
      </w:r>
      <w:r>
        <w:t xml:space="preserve">Having closely followed Malaysia's transformation into a Southeast Asian infrastructure powerhouse, I recognize Kuala Lumpur as the epicenter of innovation where engineering excellence directly shapes national progress. The city's commitment to smart urban solutions—evidenced by projects such as the KL Eco City initiative and the 10th National Development Plan (RNPP) priorities—resonates profoundly with my academic focus on sustainable infrastructure. I am particularly inspired by how firms like yours integrate BIM technology and climate-resilient design into projects that redefine urban living, making Kuala Lumpur an unparalleled learning ground for any aspiring</w:t>
      </w:r>
      <w:r>
        <w:t xml:space="preserve"> </w:t>
      </w:r>
      <w:r>
        <w:rPr>
          <w:bCs/>
          <w:b/>
        </w:rPr>
        <w:t xml:space="preserve">Civil Engineer</w:t>
      </w:r>
      <w:r>
        <w:t xml:space="preserve">. This internship opportunity represents a pivotal step toward mastering the technical and cultural dimensions of engineering practice within Malaysia’s unique socio-economic context.</w:t>
      </w:r>
    </w:p>
    <w:p>
      <w:pPr>
        <w:pStyle w:val="BodyText"/>
      </w:pPr>
      <w:r>
        <w:t xml:space="preserve">My academic journey has equipped me with robust technical capabilities directly applicable to your projects. I have excelled in core courses including Structural Analysis (92%), Geotechnical Engineering (88%), and Sustainable Construction Management (90%). Most significantly, I led a university-led feasibility study for a proposed eco-friendly housing complex in Johor Bahru, where I conducted soil testing, designed drainage systems using AutoCAD Civil 3D, and evaluated cost-effective construction methodologies—skills directly transferable to Kuala Lumpur's high-density development challenges. My proficiency extends to Revit for BIM modeling, GIS mapping tools for site analysis, and Microsoft Project for timeline management. Crucially, I hold a valid Malaysian Construction Industry Development Board (CIDB) Level 1 certification (under process), demonstrating my commitment to local regulatory standards.</w:t>
      </w:r>
    </w:p>
    <w:p>
      <w:pPr>
        <w:pStyle w:val="BodyText"/>
      </w:pPr>
      <w:r>
        <w:t xml:space="preserve">What distinguishes me is my adaptability within multicultural environments—a critical asset in Malaysia Kuala Lumpur's cosmopolitan workplace. During a summer internship at [Previous Company/University Project] in Singapore, I collaborated with teams from India, Indonesia, and the Philippines on a waterfront redevelopment project. I navigated language barriers through visual communication tools and developed cross-cultural rapport while adhering to strict safety protocols—experiences that prepared me for seamless integration into your diverse engineering teams. I also actively participate in the Malaysian Engineering Society (PAM) student chapter, where I organized workshops on "Innovative Concrete Technologies" attended by 150+ peers, reinforcing my understanding of local industry networks and professional expectations.</w:t>
      </w:r>
    </w:p>
    <w:p>
      <w:pPr>
        <w:pStyle w:val="BodyText"/>
      </w:pPr>
      <w:r>
        <w:t xml:space="preserve">Regarding your company’s specific projects, I have studied [mention a relevant project if possible, e.g., "the Kuala Lumpur–Karak Highway expansion" or "the new Sultan Abdul Halim Muadzam Shah Bridge"]. Your commitment to incorporating renewable energy solutions into infrastructure aligns perfectly with my research on photovoltaic-integrated roadways. I am eager to contribute to such initiatives through meticulous site inspections, material testing coordination, and data analysis support—ensuring every internship task advances both your project goals and my professional growth as a</w:t>
      </w:r>
      <w:r>
        <w:t xml:space="preserve"> </w:t>
      </w:r>
      <w:r>
        <w:rPr>
          <w:bCs/>
          <w:b/>
        </w:rPr>
        <w:t xml:space="preserve">Civil Engineer</w:t>
      </w:r>
      <w:r>
        <w:t xml:space="preserve"> </w:t>
      </w:r>
      <w:r>
        <w:t xml:space="preserve">in Malaysia Kuala Lumpur.</w:t>
      </w:r>
    </w:p>
    <w:p>
      <w:pPr>
        <w:pStyle w:val="BodyText"/>
      </w:pPr>
      <w:r>
        <w:t xml:space="preserve">I understand that success in Malaysian engineering requires not just technical skill but also respect for community impact. During my university's "Engineering for Social Good" program, I volunteered with local NGOs to design flood-resilient water systems for rural communities near Klang Valley. This experience taught me how infrastructure projects must balance technical precision with socio-cultural sensitivity—a principle central to Malaysia's development philosophy. As a future engineer in Kuala Lumpur, I am determined to ensure every structure we build serves people first, reflecting the values of the Malaysian Engineering Society.</w:t>
      </w:r>
    </w:p>
    <w:p>
      <w:pPr>
        <w:pStyle w:val="BodyText"/>
      </w:pPr>
      <w:r>
        <w:t xml:space="preserve">My ambition extends beyond this internship: I aspire to become a licensed Professional Engineer (P.Eng.) in Malaysia, contributing to initiatives that make Kuala Lumpur a global model for sustainable urban development. The mentorship offered through your internship program would be instrumental in this journey, allowing me to learn from industry veterans while actively supporting projects that shape the city's skyline and community wellbeing.</w:t>
      </w:r>
    </w:p>
    <w:p>
      <w:pPr>
        <w:pStyle w:val="BodyText"/>
      </w:pPr>
      <w:r>
        <w:t xml:space="preserve">Thank you for considering my</w:t>
      </w:r>
      <w:r>
        <w:t xml:space="preserve"> </w:t>
      </w:r>
      <w:r>
        <w:rPr>
          <w:bCs/>
          <w:b/>
        </w:rPr>
        <w:t xml:space="preserve">Internship Application Letter</w:t>
      </w:r>
      <w:r>
        <w:t xml:space="preserve">. I have attached my resume detailing academic transcripts, project portfolios, and CIDB certification documents. I am available for an interview at your earliest convenience and can be reached via email or phone within Malaysia’s time zone (UTC+8) to accommodate your schedule. I look forward to discussing how my proactive approach and passion for infrastructure innovation can support [Company Name]'s mission in Malaysia Kuala Lumpur.</w:t>
      </w:r>
    </w:p>
    <w:p>
      <w:pPr>
        <w:pStyle w:val="BodyText"/>
      </w:pPr>
      <w:r>
        <w:t xml:space="preserve">Sincerely,</w:t>
      </w:r>
    </w:p>
    <w:p>
      <w:pPr>
        <w:pStyle w:val="BodyText"/>
      </w:pPr>
      <w:r>
        <w:t xml:space="preserve">Your Full Name</w:t>
      </w:r>
    </w:p>
    <w:p>
      <w:pPr>
        <w:pStyle w:val="BodyText"/>
      </w:pPr>
      <w:r>
        <w:t xml:space="preserve">Final-Year Civil Engineering Student | [University Name]</w:t>
      </w:r>
    </w:p>
    <w:p>
      <w:pPr>
        <w:pStyle w:val="BodyText"/>
      </w:pPr>
      <w:r>
        <w:t xml:space="preserve">Malaysian Citizen / International Student (Specify if applicable)</w:t>
      </w:r>
    </w:p>
    <w:p>
      <w:pPr>
        <w:pStyle w:val="BodyText"/>
      </w:pPr>
      <w:r>
        <w:rPr>
          <w:iCs/>
          <w:i/>
        </w:rPr>
        <w:t xml:space="preserve">Note: This Internship Application Letter is specifically tailored for Civil Engineer opportunities in Malaysia Kuala Lumpur. It integrates technical competencies, local regulatory awareness (CIDB), cultural adaptability, and alignment with Malaysia's national infrastructure vision to demonstrate authentic engagement with the region's engineering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Kuala Lumpur</dc:title>
  <dc:creator/>
  <dc:language>en</dc:language>
  <cp:keywords/>
  <dcterms:created xsi:type="dcterms:W3CDTF">2026-07-23T08:50:38Z</dcterms:created>
  <dcterms:modified xsi:type="dcterms:W3CDTF">2026-07-23T08:50:38Z</dcterms:modified>
</cp:coreProperties>
</file>

<file path=docProps/custom.xml><?xml version="1.0" encoding="utf-8"?>
<Properties xmlns="http://schemas.openxmlformats.org/officeDocument/2006/custom-properties" xmlns:vt="http://schemas.openxmlformats.org/officeDocument/2006/docPropsVTypes"/>
</file>